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110444" w14:textId="4387C418" w:rsidR="008F6AB2" w:rsidRDefault="00FA7A85">
      <w:r>
        <w:t>Luke Williams</w:t>
      </w:r>
    </w:p>
    <w:p w14:paraId="4A7A9FF7" w14:textId="5D904DFF" w:rsidR="00FA7A85" w:rsidRDefault="00FA7A85">
      <w:r>
        <w:t>Mr. Landry</w:t>
      </w:r>
    </w:p>
    <w:p w14:paraId="040D1398" w14:textId="687EEBB4" w:rsidR="00FA7A85" w:rsidRDefault="00FA7A85">
      <w:r>
        <w:t>Algorithm</w:t>
      </w:r>
    </w:p>
    <w:p w14:paraId="682541D0" w14:textId="06FF3C28" w:rsidR="00FA7A85" w:rsidRDefault="004E2C8D">
      <w:r>
        <w:t>15 November</w:t>
      </w:r>
      <w:r w:rsidR="00FA7A85">
        <w:t xml:space="preserve"> 2018</w:t>
      </w:r>
    </w:p>
    <w:p w14:paraId="39C2453D" w14:textId="69E199CB" w:rsidR="00FA7A85" w:rsidRDefault="00FA7A85" w:rsidP="00FA7A85">
      <w:pPr>
        <w:jc w:val="center"/>
      </w:pPr>
      <w:r>
        <w:t xml:space="preserve">Project </w:t>
      </w:r>
      <w:r w:rsidR="004E2C8D">
        <w:t>3</w:t>
      </w:r>
    </w:p>
    <w:p w14:paraId="7198A9F6" w14:textId="4822D32C" w:rsidR="00FA7A85" w:rsidRDefault="00205D9A" w:rsidP="00FA7A85">
      <w:pPr>
        <w:pStyle w:val="ListParagraph"/>
        <w:numPr>
          <w:ilvl w:val="0"/>
          <w:numId w:val="1"/>
        </w:numPr>
      </w:pPr>
      <w:r>
        <w:t>There will need to be three classes</w:t>
      </w:r>
      <w:r w:rsidR="00C4067C">
        <w:t xml:space="preserve"> (</w:t>
      </w:r>
      <w:r w:rsidR="004E2C8D">
        <w:t>transaction</w:t>
      </w:r>
      <w:r w:rsidR="00C4067C">
        <w:t xml:space="preserve">, </w:t>
      </w:r>
      <w:r w:rsidR="004E2C8D">
        <w:t>item</w:t>
      </w:r>
      <w:r w:rsidR="00C4067C">
        <w:t xml:space="preserve">, and </w:t>
      </w:r>
      <w:r w:rsidR="004E2C8D">
        <w:t>summary</w:t>
      </w:r>
      <w:r w:rsidR="00C4067C">
        <w:t xml:space="preserve">). </w:t>
      </w:r>
    </w:p>
    <w:p w14:paraId="6FF2537B" w14:textId="23A30FAF" w:rsidR="00C4067C" w:rsidRDefault="00C4067C" w:rsidP="00C4067C">
      <w:pPr>
        <w:ind w:left="720"/>
      </w:pPr>
      <w:r>
        <w:t xml:space="preserve">Class </w:t>
      </w:r>
      <w:proofErr w:type="gramStart"/>
      <w:r w:rsidR="004E2C8D">
        <w:t>transaction</w:t>
      </w:r>
      <w:r>
        <w:t>{</w:t>
      </w:r>
      <w:proofErr w:type="gramEnd"/>
    </w:p>
    <w:p w14:paraId="5EAB9D9B" w14:textId="1A730B71" w:rsidR="00C4067C" w:rsidRDefault="00BC2524" w:rsidP="00C4067C">
      <w:pPr>
        <w:ind w:left="1620"/>
      </w:pPr>
      <w:r>
        <w:t>Public:</w:t>
      </w:r>
    </w:p>
    <w:p w14:paraId="5AE2A8E1" w14:textId="2219A77A" w:rsidR="00BC2524" w:rsidRDefault="00BC2524" w:rsidP="004E2C8D">
      <w:pPr>
        <w:ind w:left="1620"/>
      </w:pPr>
      <w:r>
        <w:tab/>
      </w:r>
      <w:proofErr w:type="gramStart"/>
      <w:r w:rsidR="004E2C8D">
        <w:t>Transaction(</w:t>
      </w:r>
      <w:proofErr w:type="gramEnd"/>
      <w:r w:rsidR="004E2C8D">
        <w:t>)</w:t>
      </w:r>
    </w:p>
    <w:p w14:paraId="4D3AC30B" w14:textId="42211F72" w:rsidR="006F4FC6" w:rsidRDefault="006F4FC6" w:rsidP="004E2C8D">
      <w:pPr>
        <w:ind w:left="1620"/>
      </w:pPr>
      <w:r>
        <w:tab/>
        <w:t>~</w:t>
      </w:r>
      <w:proofErr w:type="gramStart"/>
      <w:r>
        <w:t>transaction(</w:t>
      </w:r>
      <w:proofErr w:type="gramEnd"/>
      <w:r>
        <w:t>)</w:t>
      </w:r>
    </w:p>
    <w:p w14:paraId="0BC03EFF" w14:textId="32EA49E6" w:rsidR="006F4FC6" w:rsidRDefault="006F4FC6" w:rsidP="004E2C8D">
      <w:pPr>
        <w:ind w:left="1620"/>
      </w:pPr>
      <w:r>
        <w:tab/>
      </w:r>
      <w:proofErr w:type="gramStart"/>
      <w:r w:rsidR="00E3204E">
        <w:t>Transaction(</w:t>
      </w:r>
      <w:proofErr w:type="gramEnd"/>
      <w:r w:rsidR="00E3204E">
        <w:t xml:space="preserve">int id, double </w:t>
      </w:r>
      <w:proofErr w:type="spellStart"/>
      <w:r w:rsidR="00E3204E">
        <w:t>sellPrice</w:t>
      </w:r>
      <w:proofErr w:type="spellEnd"/>
      <w:r w:rsidR="00E3204E">
        <w:t xml:space="preserve">, double </w:t>
      </w:r>
      <w:proofErr w:type="spellStart"/>
      <w:r w:rsidR="00E3204E">
        <w:t>costPrice</w:t>
      </w:r>
      <w:proofErr w:type="spellEnd"/>
      <w:r w:rsidR="00E3204E">
        <w:t xml:space="preserve">, </w:t>
      </w:r>
      <w:r w:rsidR="00E436D4">
        <w:t>string time)</w:t>
      </w:r>
    </w:p>
    <w:p w14:paraId="6B55A4E9" w14:textId="77777777" w:rsidR="00CE31D2" w:rsidRDefault="00CE31D2" w:rsidP="00CE31D2">
      <w:pPr>
        <w:ind w:left="1620"/>
      </w:pPr>
      <w:r>
        <w:tab/>
        <w:t xml:space="preserve">Void </w:t>
      </w:r>
      <w:proofErr w:type="spellStart"/>
      <w:proofErr w:type="gramStart"/>
      <w:r>
        <w:t>setTransactionID</w:t>
      </w:r>
      <w:proofErr w:type="spellEnd"/>
      <w:r>
        <w:t>(</w:t>
      </w:r>
      <w:proofErr w:type="gramEnd"/>
      <w:r>
        <w:t>)</w:t>
      </w:r>
    </w:p>
    <w:p w14:paraId="09445D36" w14:textId="26AFBFB7" w:rsidR="00B92F86" w:rsidRDefault="00CE31D2" w:rsidP="00B92F86">
      <w:pPr>
        <w:ind w:left="1620"/>
      </w:pPr>
      <w:r>
        <w:tab/>
        <w:t xml:space="preserve">Void </w:t>
      </w:r>
      <w:proofErr w:type="spellStart"/>
      <w:proofErr w:type="gramStart"/>
      <w:r>
        <w:t>setTransactionTime</w:t>
      </w:r>
      <w:proofErr w:type="spellEnd"/>
      <w:r>
        <w:t>(</w:t>
      </w:r>
      <w:proofErr w:type="gramEnd"/>
      <w:r>
        <w:t>)</w:t>
      </w:r>
    </w:p>
    <w:p w14:paraId="7394E8BC" w14:textId="77777777" w:rsidR="00CE31D2" w:rsidRDefault="00CE31D2" w:rsidP="00CE31D2">
      <w:pPr>
        <w:ind w:left="1620"/>
      </w:pPr>
      <w:r>
        <w:tab/>
        <w:t xml:space="preserve">Int </w:t>
      </w:r>
      <w:proofErr w:type="spellStart"/>
      <w:proofErr w:type="gramStart"/>
      <w:r>
        <w:t>getTransactionID</w:t>
      </w:r>
      <w:proofErr w:type="spellEnd"/>
      <w:r>
        <w:t>(</w:t>
      </w:r>
      <w:proofErr w:type="gramEnd"/>
      <w:r>
        <w:t>)</w:t>
      </w:r>
    </w:p>
    <w:p w14:paraId="32B15867" w14:textId="77777777" w:rsidR="00CE31D2" w:rsidRDefault="00CE31D2" w:rsidP="00CE31D2">
      <w:pPr>
        <w:ind w:left="1620"/>
      </w:pPr>
      <w:r>
        <w:tab/>
        <w:t xml:space="preserve">Char* </w:t>
      </w:r>
      <w:proofErr w:type="spellStart"/>
      <w:proofErr w:type="gramStart"/>
      <w:r>
        <w:t>getTransactioinTime</w:t>
      </w:r>
      <w:proofErr w:type="spellEnd"/>
      <w:r>
        <w:t>(</w:t>
      </w:r>
      <w:proofErr w:type="gramEnd"/>
      <w:r>
        <w:t>)</w:t>
      </w:r>
    </w:p>
    <w:p w14:paraId="08E9EED4" w14:textId="32172AA1" w:rsidR="00CE31D2" w:rsidRDefault="00BC2524" w:rsidP="00CE31D2">
      <w:pPr>
        <w:ind w:left="1620"/>
      </w:pPr>
      <w:r>
        <w:t>Private:</w:t>
      </w:r>
    </w:p>
    <w:p w14:paraId="117BEDBF" w14:textId="77777777" w:rsidR="00CE31D2" w:rsidRDefault="00CE31D2" w:rsidP="00CE31D2">
      <w:pPr>
        <w:ind w:left="1620"/>
      </w:pPr>
      <w:r>
        <w:tab/>
        <w:t xml:space="preserve">Int </w:t>
      </w:r>
      <w:proofErr w:type="spellStart"/>
      <w:r>
        <w:t>transactionID</w:t>
      </w:r>
      <w:proofErr w:type="spellEnd"/>
    </w:p>
    <w:p w14:paraId="3E66CD97" w14:textId="58CA3208" w:rsidR="00CE31D2" w:rsidRDefault="00CE31D2" w:rsidP="00CE31D2">
      <w:pPr>
        <w:ind w:left="1620"/>
      </w:pPr>
      <w:r>
        <w:tab/>
        <w:t>String time</w:t>
      </w:r>
    </w:p>
    <w:p w14:paraId="5FEE4BE0" w14:textId="2EF6A62E" w:rsidR="00CE31D2" w:rsidRDefault="00CE31D2" w:rsidP="00CE31D2">
      <w:pPr>
        <w:ind w:left="1620"/>
      </w:pPr>
      <w:r>
        <w:tab/>
        <w:t xml:space="preserve">Item </w:t>
      </w:r>
      <w:proofErr w:type="spellStart"/>
      <w:r>
        <w:t>item</w:t>
      </w:r>
      <w:proofErr w:type="spellEnd"/>
    </w:p>
    <w:p w14:paraId="61D85143" w14:textId="42B25A18" w:rsidR="00CE31D2" w:rsidRDefault="00CE31D2" w:rsidP="00C4067C">
      <w:pPr>
        <w:ind w:left="1620"/>
      </w:pPr>
      <w:r>
        <w:tab/>
      </w:r>
    </w:p>
    <w:p w14:paraId="797C8433" w14:textId="2F0ADC2B" w:rsidR="00BC2524" w:rsidRDefault="00BC2524" w:rsidP="00BC2524">
      <w:r>
        <w:tab/>
        <w:t xml:space="preserve">Class </w:t>
      </w:r>
      <w:r w:rsidR="00B92E40">
        <w:t>item</w:t>
      </w:r>
    </w:p>
    <w:p w14:paraId="269A596D" w14:textId="6512F9D6" w:rsidR="00BC2524" w:rsidRDefault="00BC2524" w:rsidP="00BC2524">
      <w:r>
        <w:tab/>
      </w:r>
      <w:r>
        <w:tab/>
        <w:t>Public:</w:t>
      </w:r>
    </w:p>
    <w:p w14:paraId="385EE0CF" w14:textId="3C38717B" w:rsidR="00DD50B5" w:rsidRDefault="00BC2524" w:rsidP="00B92E40">
      <w:r>
        <w:tab/>
      </w:r>
      <w:r>
        <w:tab/>
      </w:r>
      <w:r>
        <w:tab/>
      </w:r>
      <w:proofErr w:type="gramStart"/>
      <w:r w:rsidR="00B92E40">
        <w:t>Item(</w:t>
      </w:r>
      <w:proofErr w:type="gramEnd"/>
      <w:r w:rsidR="00B92E40">
        <w:t>)</w:t>
      </w:r>
    </w:p>
    <w:p w14:paraId="5C66518D" w14:textId="2176E95E" w:rsidR="00B92E40" w:rsidRDefault="00B92E40" w:rsidP="00B92E40">
      <w:r>
        <w:tab/>
      </w:r>
      <w:r>
        <w:tab/>
      </w:r>
      <w:r>
        <w:tab/>
      </w:r>
      <w:proofErr w:type="gramStart"/>
      <w:r>
        <w:t>Item(</w:t>
      </w:r>
      <w:proofErr w:type="gramEnd"/>
      <w:r>
        <w:t xml:space="preserve">double </w:t>
      </w:r>
      <w:proofErr w:type="spellStart"/>
      <w:r>
        <w:t>sellPrice</w:t>
      </w:r>
      <w:proofErr w:type="spellEnd"/>
      <w:r>
        <w:t xml:space="preserve">, double </w:t>
      </w:r>
      <w:proofErr w:type="spellStart"/>
      <w:r>
        <w:t>costPrice</w:t>
      </w:r>
      <w:proofErr w:type="spellEnd"/>
      <w:r>
        <w:t>, string name)</w:t>
      </w:r>
    </w:p>
    <w:p w14:paraId="69E377EA" w14:textId="6C940B68" w:rsidR="00B92E40" w:rsidRDefault="00B92E40" w:rsidP="00B92E40">
      <w:r>
        <w:tab/>
      </w:r>
      <w:r>
        <w:tab/>
      </w:r>
      <w:r>
        <w:tab/>
        <w:t>~</w:t>
      </w:r>
      <w:proofErr w:type="gramStart"/>
      <w:r>
        <w:t>item(</w:t>
      </w:r>
      <w:proofErr w:type="gramEnd"/>
      <w:r>
        <w:t>)</w:t>
      </w:r>
    </w:p>
    <w:p w14:paraId="0686907E" w14:textId="4C2B61B8" w:rsidR="00B92E40" w:rsidRDefault="00B92E40" w:rsidP="00B92E40">
      <w:r>
        <w:tab/>
      </w:r>
      <w:r>
        <w:tab/>
      </w:r>
      <w:r>
        <w:tab/>
      </w:r>
      <w:r w:rsidR="0011359D">
        <w:t xml:space="preserve">Void </w:t>
      </w:r>
      <w:proofErr w:type="spellStart"/>
      <w:proofErr w:type="gramStart"/>
      <w:r w:rsidR="0011359D">
        <w:t>setItemName</w:t>
      </w:r>
      <w:proofErr w:type="spellEnd"/>
      <w:r w:rsidR="0011359D">
        <w:t>(</w:t>
      </w:r>
      <w:proofErr w:type="gramEnd"/>
      <w:r w:rsidR="0011359D">
        <w:t>)</w:t>
      </w:r>
    </w:p>
    <w:p w14:paraId="1E6E423E" w14:textId="3750BB97" w:rsidR="0011359D" w:rsidRDefault="0011359D" w:rsidP="00B92E40">
      <w:r>
        <w:tab/>
      </w:r>
      <w:r>
        <w:tab/>
      </w:r>
      <w:r>
        <w:tab/>
        <w:t xml:space="preserve">Void </w:t>
      </w:r>
      <w:proofErr w:type="spellStart"/>
      <w:proofErr w:type="gramStart"/>
      <w:r>
        <w:t>setItemCost</w:t>
      </w:r>
      <w:proofErr w:type="spellEnd"/>
      <w:r>
        <w:t>(</w:t>
      </w:r>
      <w:proofErr w:type="gramEnd"/>
      <w:r>
        <w:t>)</w:t>
      </w:r>
    </w:p>
    <w:p w14:paraId="2F397157" w14:textId="0807F0C4" w:rsidR="0011359D" w:rsidRDefault="0011359D" w:rsidP="00B92E40">
      <w:r>
        <w:tab/>
      </w:r>
      <w:r>
        <w:tab/>
      </w:r>
      <w:r>
        <w:tab/>
        <w:t xml:space="preserve">Void </w:t>
      </w:r>
      <w:proofErr w:type="spellStart"/>
      <w:proofErr w:type="gramStart"/>
      <w:r>
        <w:t>setItemSell</w:t>
      </w:r>
      <w:proofErr w:type="spellEnd"/>
      <w:r>
        <w:t>(</w:t>
      </w:r>
      <w:proofErr w:type="gramEnd"/>
      <w:r>
        <w:t>)</w:t>
      </w:r>
    </w:p>
    <w:p w14:paraId="33AC5304" w14:textId="4FCE3CB7" w:rsidR="0011359D" w:rsidRDefault="0011359D" w:rsidP="00B92E40">
      <w:r>
        <w:tab/>
      </w:r>
      <w:r>
        <w:tab/>
      </w:r>
      <w:r>
        <w:tab/>
        <w:t xml:space="preserve">Char* </w:t>
      </w:r>
      <w:proofErr w:type="spellStart"/>
      <w:proofErr w:type="gramStart"/>
      <w:r>
        <w:t>getItemName</w:t>
      </w:r>
      <w:proofErr w:type="spellEnd"/>
      <w:r>
        <w:t>(</w:t>
      </w:r>
      <w:proofErr w:type="gramEnd"/>
      <w:r>
        <w:t>)</w:t>
      </w:r>
    </w:p>
    <w:p w14:paraId="35FC06C8" w14:textId="09C359DA" w:rsidR="0011359D" w:rsidRDefault="0011359D" w:rsidP="00B92E40">
      <w:r>
        <w:lastRenderedPageBreak/>
        <w:tab/>
      </w:r>
      <w:r>
        <w:tab/>
      </w:r>
      <w:r>
        <w:tab/>
        <w:t xml:space="preserve">Double </w:t>
      </w:r>
      <w:proofErr w:type="spellStart"/>
      <w:proofErr w:type="gramStart"/>
      <w:r>
        <w:t>getItemCost</w:t>
      </w:r>
      <w:proofErr w:type="spellEnd"/>
      <w:r>
        <w:t>(</w:t>
      </w:r>
      <w:proofErr w:type="gramEnd"/>
      <w:r>
        <w:t>)</w:t>
      </w:r>
    </w:p>
    <w:p w14:paraId="265AC38F" w14:textId="0101EB56" w:rsidR="0011359D" w:rsidRDefault="0011359D" w:rsidP="00B92E40">
      <w:r>
        <w:tab/>
      </w:r>
      <w:r>
        <w:tab/>
      </w:r>
      <w:r>
        <w:tab/>
        <w:t xml:space="preserve">Double </w:t>
      </w:r>
      <w:proofErr w:type="spellStart"/>
      <w:proofErr w:type="gramStart"/>
      <w:r>
        <w:t>getItemSell</w:t>
      </w:r>
      <w:proofErr w:type="spellEnd"/>
      <w:r>
        <w:t>(</w:t>
      </w:r>
      <w:proofErr w:type="gramEnd"/>
      <w:r>
        <w:t>)</w:t>
      </w:r>
    </w:p>
    <w:p w14:paraId="5E176A0A" w14:textId="40D5D0F4" w:rsidR="00DD50B5" w:rsidRDefault="00DD50B5" w:rsidP="00BC2524">
      <w:r>
        <w:tab/>
      </w:r>
      <w:r>
        <w:tab/>
        <w:t>Private:</w:t>
      </w:r>
    </w:p>
    <w:p w14:paraId="55EC251D" w14:textId="6084BE3A" w:rsidR="00DD50B5" w:rsidRDefault="00DD50B5" w:rsidP="0011359D">
      <w:r>
        <w:tab/>
      </w:r>
      <w:r>
        <w:tab/>
      </w:r>
      <w:r>
        <w:tab/>
      </w:r>
      <w:r w:rsidR="0011359D">
        <w:t>String name</w:t>
      </w:r>
    </w:p>
    <w:p w14:paraId="5F829A0D" w14:textId="258F1028" w:rsidR="0011359D" w:rsidRDefault="0011359D" w:rsidP="0011359D">
      <w:r>
        <w:tab/>
      </w:r>
      <w:r>
        <w:tab/>
      </w:r>
      <w:r>
        <w:tab/>
        <w:t>Double sell</w:t>
      </w:r>
    </w:p>
    <w:p w14:paraId="7C6B86F3" w14:textId="4AC196F6" w:rsidR="0011359D" w:rsidRDefault="0011359D" w:rsidP="0011359D">
      <w:r>
        <w:tab/>
      </w:r>
      <w:r>
        <w:tab/>
      </w:r>
      <w:r>
        <w:tab/>
        <w:t>Double cost</w:t>
      </w:r>
    </w:p>
    <w:p w14:paraId="7FC94709" w14:textId="6E6FEF40" w:rsidR="0011359D" w:rsidRDefault="0011359D" w:rsidP="0011359D"/>
    <w:p w14:paraId="7426E64B" w14:textId="7D61A408" w:rsidR="00DD50B5" w:rsidRDefault="00DD50B5" w:rsidP="00BC2524">
      <w:r>
        <w:tab/>
        <w:t xml:space="preserve">Class </w:t>
      </w:r>
      <w:r w:rsidR="00CE31D2">
        <w:t>summary</w:t>
      </w:r>
    </w:p>
    <w:p w14:paraId="17F77F16" w14:textId="19571B74" w:rsidR="00DD50B5" w:rsidRDefault="00DD50B5" w:rsidP="00BC2524">
      <w:r>
        <w:tab/>
      </w:r>
      <w:r>
        <w:tab/>
        <w:t>Public:</w:t>
      </w:r>
    </w:p>
    <w:p w14:paraId="191B7ED3" w14:textId="13A22451" w:rsidR="003237B3" w:rsidRDefault="00DD50B5" w:rsidP="00BC2524">
      <w:r>
        <w:tab/>
      </w:r>
      <w:r>
        <w:tab/>
      </w:r>
      <w:r>
        <w:tab/>
      </w:r>
      <w:proofErr w:type="gramStart"/>
      <w:r w:rsidR="00384F8D">
        <w:t>Summary(</w:t>
      </w:r>
      <w:proofErr w:type="gramEnd"/>
      <w:r w:rsidR="00384F8D">
        <w:t>)</w:t>
      </w:r>
    </w:p>
    <w:p w14:paraId="4E5801E7" w14:textId="27C5DBD8" w:rsidR="00384F8D" w:rsidRDefault="00384F8D" w:rsidP="00BC2524">
      <w:r>
        <w:tab/>
      </w:r>
      <w:r>
        <w:tab/>
      </w:r>
      <w:r>
        <w:tab/>
        <w:t>~</w:t>
      </w:r>
      <w:proofErr w:type="gramStart"/>
      <w:r>
        <w:t>summary(</w:t>
      </w:r>
      <w:proofErr w:type="gramEnd"/>
      <w:r>
        <w:t>)</w:t>
      </w:r>
    </w:p>
    <w:p w14:paraId="1196E29D" w14:textId="3F5AA978" w:rsidR="00365E07" w:rsidRDefault="00384F8D" w:rsidP="00BC2524">
      <w:r>
        <w:tab/>
      </w:r>
      <w:r>
        <w:tab/>
      </w:r>
      <w:r>
        <w:tab/>
      </w:r>
      <w:r w:rsidR="00365E07">
        <w:t xml:space="preserve">Void </w:t>
      </w:r>
      <w:proofErr w:type="spellStart"/>
      <w:proofErr w:type="gramStart"/>
      <w:r w:rsidR="00365E07">
        <w:t>printSummary</w:t>
      </w:r>
      <w:proofErr w:type="spellEnd"/>
      <w:r w:rsidR="00365E07">
        <w:t>(</w:t>
      </w:r>
      <w:proofErr w:type="gramEnd"/>
      <w:r w:rsidR="00365E07">
        <w:t>)</w:t>
      </w:r>
    </w:p>
    <w:p w14:paraId="14244035" w14:textId="70E21F7B" w:rsidR="00B92F86" w:rsidRDefault="00B92F86" w:rsidP="00BC2524">
      <w:r>
        <w:tab/>
      </w:r>
      <w:r>
        <w:tab/>
      </w:r>
      <w:r>
        <w:tab/>
        <w:t xml:space="preserve">Void </w:t>
      </w:r>
      <w:proofErr w:type="spellStart"/>
      <w:proofErr w:type="gramStart"/>
      <w:r>
        <w:t>newTransaction</w:t>
      </w:r>
      <w:proofErr w:type="spellEnd"/>
      <w:r>
        <w:t>(</w:t>
      </w:r>
      <w:proofErr w:type="gramEnd"/>
      <w:r>
        <w:t>)</w:t>
      </w:r>
    </w:p>
    <w:p w14:paraId="2DDEA0E1" w14:textId="615B958E" w:rsidR="00B92F86" w:rsidRDefault="00B92F86" w:rsidP="00BC2524">
      <w:r>
        <w:tab/>
      </w:r>
      <w:r>
        <w:tab/>
      </w:r>
      <w:r>
        <w:tab/>
        <w:t>Void removeTransaction()</w:t>
      </w:r>
    </w:p>
    <w:p w14:paraId="5FD84C2B" w14:textId="51825EA0" w:rsidR="00DD50B5" w:rsidRDefault="00DD50B5" w:rsidP="00BC2524">
      <w:r>
        <w:tab/>
      </w:r>
      <w:r>
        <w:tab/>
        <w:t>Private:</w:t>
      </w:r>
    </w:p>
    <w:p w14:paraId="61566F17" w14:textId="4039DD0F" w:rsidR="008E0ED7" w:rsidRDefault="00DD50B5" w:rsidP="00365E07">
      <w:r>
        <w:tab/>
      </w:r>
      <w:r>
        <w:tab/>
      </w:r>
      <w:r>
        <w:tab/>
      </w:r>
      <w:r w:rsidR="00365E07">
        <w:t xml:space="preserve">Transaction </w:t>
      </w:r>
      <w:proofErr w:type="gramStart"/>
      <w:r w:rsidR="00365E07">
        <w:t>transactions[</w:t>
      </w:r>
      <w:proofErr w:type="gramEnd"/>
      <w:r w:rsidR="00365E07">
        <w:t>10]</w:t>
      </w:r>
    </w:p>
    <w:p w14:paraId="67493F29" w14:textId="149BC40B" w:rsidR="00EB383C" w:rsidRDefault="00365E07" w:rsidP="00BC2524">
      <w:r>
        <w:tab/>
      </w:r>
      <w:r>
        <w:tab/>
      </w:r>
      <w:r>
        <w:tab/>
      </w:r>
    </w:p>
    <w:p w14:paraId="737D504A" w14:textId="7DB7987E" w:rsidR="00EB383C" w:rsidRDefault="00C670AE" w:rsidP="00EB383C">
      <w:pPr>
        <w:pStyle w:val="ListParagraph"/>
        <w:numPr>
          <w:ilvl w:val="0"/>
          <w:numId w:val="1"/>
        </w:numPr>
      </w:pPr>
      <w:r>
        <w:t>Steps for solving:</w:t>
      </w:r>
    </w:p>
    <w:p w14:paraId="0762188E" w14:textId="6892BEEA" w:rsidR="00C670AE" w:rsidRDefault="00C670AE" w:rsidP="00C670AE">
      <w:pPr>
        <w:pStyle w:val="ListParagraph"/>
        <w:numPr>
          <w:ilvl w:val="0"/>
          <w:numId w:val="2"/>
        </w:numPr>
      </w:pPr>
      <w:r>
        <w:t xml:space="preserve">Create </w:t>
      </w:r>
      <w:proofErr w:type="spellStart"/>
      <w:proofErr w:type="gramStart"/>
      <w:r>
        <w:t>a</w:t>
      </w:r>
      <w:proofErr w:type="spellEnd"/>
      <w:proofErr w:type="gramEnd"/>
      <w:r>
        <w:t xml:space="preserve"> </w:t>
      </w:r>
      <w:r w:rsidR="00365E07">
        <w:t>item</w:t>
      </w:r>
      <w:r>
        <w:t xml:space="preserve"> class</w:t>
      </w:r>
    </w:p>
    <w:p w14:paraId="50CB12FD" w14:textId="3D88C52E" w:rsidR="00C670AE" w:rsidRDefault="00C670AE" w:rsidP="00C670AE">
      <w:pPr>
        <w:pStyle w:val="ListParagraph"/>
        <w:numPr>
          <w:ilvl w:val="0"/>
          <w:numId w:val="2"/>
        </w:numPr>
      </w:pPr>
      <w:r>
        <w:t xml:space="preserve">Create a </w:t>
      </w:r>
      <w:r w:rsidR="00365E07">
        <w:t>transaction</w:t>
      </w:r>
      <w:r>
        <w:t xml:space="preserve"> class</w:t>
      </w:r>
    </w:p>
    <w:p w14:paraId="4AFBBE14" w14:textId="12B15DD5" w:rsidR="00C670AE" w:rsidRDefault="00C670AE" w:rsidP="00C670AE">
      <w:pPr>
        <w:pStyle w:val="ListParagraph"/>
        <w:numPr>
          <w:ilvl w:val="0"/>
          <w:numId w:val="2"/>
        </w:numPr>
      </w:pPr>
      <w:r>
        <w:t>Create a</w:t>
      </w:r>
      <w:r w:rsidR="001364AC">
        <w:t xml:space="preserve"> summary</w:t>
      </w:r>
      <w:r>
        <w:t xml:space="preserve"> class</w:t>
      </w:r>
    </w:p>
    <w:p w14:paraId="38E9413E" w14:textId="5EE1BF67" w:rsidR="00E85DB5" w:rsidRDefault="001364AC" w:rsidP="00E85DB5">
      <w:pPr>
        <w:pStyle w:val="ListParagraph"/>
        <w:numPr>
          <w:ilvl w:val="0"/>
          <w:numId w:val="2"/>
        </w:numPr>
      </w:pPr>
      <w:r>
        <w:t>Create a switch for user options in main function</w:t>
      </w:r>
    </w:p>
    <w:p w14:paraId="3D59BE09" w14:textId="2EF234D1" w:rsidR="00E85DB5" w:rsidRDefault="001364AC" w:rsidP="00E85DB5">
      <w:pPr>
        <w:pStyle w:val="ListParagraph"/>
        <w:numPr>
          <w:ilvl w:val="0"/>
          <w:numId w:val="2"/>
        </w:numPr>
      </w:pPr>
      <w:r>
        <w:t>Nest the switch into a loop for a functioning menu</w:t>
      </w:r>
    </w:p>
    <w:p w14:paraId="2B0F1083" w14:textId="7C033227" w:rsidR="00FC128E" w:rsidRDefault="00FC128E" w:rsidP="00E85DB5">
      <w:pPr>
        <w:pStyle w:val="ListParagraph"/>
        <w:numPr>
          <w:ilvl w:val="0"/>
          <w:numId w:val="2"/>
        </w:numPr>
      </w:pPr>
      <w:r>
        <w:t>Finalize program</w:t>
      </w:r>
    </w:p>
    <w:p w14:paraId="7C3E9C03" w14:textId="77777777" w:rsidR="00FC128E" w:rsidRPr="00FC128E" w:rsidRDefault="00FC128E" w:rsidP="00FC128E">
      <w:pPr>
        <w:pStyle w:val="ListParagraph"/>
        <w:numPr>
          <w:ilvl w:val="0"/>
          <w:numId w:val="1"/>
        </w:numPr>
        <w:rPr>
          <w:vanish/>
        </w:rPr>
      </w:pPr>
    </w:p>
    <w:p w14:paraId="21A80811" w14:textId="18A73FE8" w:rsidR="00FC128E" w:rsidRDefault="00620FF7" w:rsidP="00FC128E">
      <w:pPr>
        <w:pStyle w:val="ListParagraph"/>
        <w:numPr>
          <w:ilvl w:val="0"/>
          <w:numId w:val="1"/>
        </w:numPr>
      </w:pPr>
      <w:r>
        <w:t>As usual I ran into a lot of issues. My compiler won’t run my program and I can’t figure out why. My solution isn’t the greatest looking back on it. I didn’t need to implement a summary class. I should have put it in my main function.</w:t>
      </w:r>
      <w:r w:rsidR="002F1BF9">
        <w:t xml:space="preserve"> I wanted a dynamic array for my summary but couldn’t figure out how to get new and delete to work properly with my objects. I have functions that call functions that call functions which is probably bad </w:t>
      </w:r>
      <w:r w:rsidR="009640D4">
        <w:t xml:space="preserve">coding. </w:t>
      </w:r>
      <w:r w:rsidR="003F0CF9">
        <w:t>I always feel like I understand the concepts in class and do well when I test my knowledge</w:t>
      </w:r>
      <w:r w:rsidR="00186C6D">
        <w:t>,</w:t>
      </w:r>
      <w:r w:rsidR="003F0CF9">
        <w:t xml:space="preserve"> but I can’t ever figure out how to put things together and implement them in a program.</w:t>
      </w:r>
      <w:r w:rsidR="00640D47">
        <w:t xml:space="preserve"> </w:t>
      </w:r>
      <w:r w:rsidR="00186C6D">
        <w:t>Stage 1 was to construct transaction and item classes. My train of thought was off from the beginning</w:t>
      </w:r>
      <w:r w:rsidR="00BF4AFA">
        <w:t xml:space="preserve">. I had to change my member functions multiple times to figure out how I should be getting the necessary member variables. Stage 2 was building </w:t>
      </w:r>
      <w:r w:rsidR="000F0CD6">
        <w:t>a summary and time class. Originally</w:t>
      </w:r>
      <w:r w:rsidR="00BD7BEE">
        <w:t>,</w:t>
      </w:r>
      <w:r w:rsidR="00617FA2">
        <w:t xml:space="preserve"> </w:t>
      </w:r>
      <w:r w:rsidR="000F0CD6">
        <w:t xml:space="preserve">I was going to put time as members of the transaction </w:t>
      </w:r>
      <w:proofErr w:type="gramStart"/>
      <w:r w:rsidR="000F0CD6">
        <w:t>class</w:t>
      </w:r>
      <w:r w:rsidR="000C4617">
        <w:t>,</w:t>
      </w:r>
      <w:r w:rsidR="000F0CD6">
        <w:t xml:space="preserve"> but</w:t>
      </w:r>
      <w:proofErr w:type="gramEnd"/>
      <w:r w:rsidR="000F0CD6">
        <w:t xml:space="preserve"> decided to break things up a little more.</w:t>
      </w:r>
      <w:r w:rsidR="00BD7BEE">
        <w:t xml:space="preserve"> </w:t>
      </w:r>
      <w:r w:rsidR="000C4617">
        <w:t xml:space="preserve">It was difficult trying to figure out how to put transaction objects into a summary array. Once that was accomplished it was difficult to access the private members of time and item classes since they are members of the transaction objects (hence why I have functions that call functions). </w:t>
      </w:r>
      <w:r w:rsidR="002E17AE">
        <w:t xml:space="preserve">Stages 1 and 2 both compiled before I moved on to </w:t>
      </w:r>
      <w:r w:rsidR="00CF6F80">
        <w:t>putting the main function together. I set up a menu and realized I needed to go back and put in more summary functions. This is where I ran into most of the issues with my program.</w:t>
      </w:r>
      <w:bookmarkStart w:id="0" w:name="_GoBack"/>
      <w:bookmarkEnd w:id="0"/>
    </w:p>
    <w:sectPr w:rsidR="00FC12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AE47AF"/>
    <w:multiLevelType w:val="hybridMultilevel"/>
    <w:tmpl w:val="7D16454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F0A7FE7"/>
    <w:multiLevelType w:val="hybridMultilevel"/>
    <w:tmpl w:val="3D8484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NDI1NTY2NjMzNrJU0lEKTi0uzszPAykwrQUA/9M3DSwAAAA="/>
  </w:docVars>
  <w:rsids>
    <w:rsidRoot w:val="00FA7A85"/>
    <w:rsid w:val="000B356F"/>
    <w:rsid w:val="000C4617"/>
    <w:rsid w:val="000F0CD6"/>
    <w:rsid w:val="0011359D"/>
    <w:rsid w:val="00132BD9"/>
    <w:rsid w:val="001364AC"/>
    <w:rsid w:val="00185C68"/>
    <w:rsid w:val="00186C6D"/>
    <w:rsid w:val="00186D28"/>
    <w:rsid w:val="00205D9A"/>
    <w:rsid w:val="002833AD"/>
    <w:rsid w:val="002E17AE"/>
    <w:rsid w:val="002F1BF9"/>
    <w:rsid w:val="003237B3"/>
    <w:rsid w:val="00327334"/>
    <w:rsid w:val="00365E07"/>
    <w:rsid w:val="00384F8D"/>
    <w:rsid w:val="003F0CF9"/>
    <w:rsid w:val="004E2C8D"/>
    <w:rsid w:val="00617FA2"/>
    <w:rsid w:val="00620FF7"/>
    <w:rsid w:val="00640D47"/>
    <w:rsid w:val="00661833"/>
    <w:rsid w:val="006F4FC6"/>
    <w:rsid w:val="007B2023"/>
    <w:rsid w:val="0086125F"/>
    <w:rsid w:val="008913DD"/>
    <w:rsid w:val="008A62E5"/>
    <w:rsid w:val="008E0ED7"/>
    <w:rsid w:val="008F6AB2"/>
    <w:rsid w:val="009640D4"/>
    <w:rsid w:val="00A01BD8"/>
    <w:rsid w:val="00A10033"/>
    <w:rsid w:val="00A97678"/>
    <w:rsid w:val="00AA3E61"/>
    <w:rsid w:val="00AF65C8"/>
    <w:rsid w:val="00B636B0"/>
    <w:rsid w:val="00B92E40"/>
    <w:rsid w:val="00B92F86"/>
    <w:rsid w:val="00BC2524"/>
    <w:rsid w:val="00BD7BEE"/>
    <w:rsid w:val="00BF4AFA"/>
    <w:rsid w:val="00C4067C"/>
    <w:rsid w:val="00C670AE"/>
    <w:rsid w:val="00CE31D2"/>
    <w:rsid w:val="00CF6F80"/>
    <w:rsid w:val="00DD50B5"/>
    <w:rsid w:val="00E3204E"/>
    <w:rsid w:val="00E436D4"/>
    <w:rsid w:val="00E85DB5"/>
    <w:rsid w:val="00EB383C"/>
    <w:rsid w:val="00FA7A85"/>
    <w:rsid w:val="00FC1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57271"/>
  <w15:chartTrackingRefBased/>
  <w15:docId w15:val="{DC01398A-391E-4974-A55E-FF488EDB6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ferences">
    <w:name w:val="References"/>
    <w:basedOn w:val="Normal"/>
    <w:qFormat/>
    <w:rsid w:val="000B356F"/>
    <w:pPr>
      <w:ind w:left="720" w:hanging="720"/>
    </w:pPr>
    <w:rPr>
      <w:rFonts w:ascii="Times New Roman" w:hAnsi="Times New Roman" w:cs="Times New Roman"/>
      <w:sz w:val="24"/>
      <w:szCs w:val="26"/>
    </w:rPr>
  </w:style>
  <w:style w:type="paragraph" w:styleId="ListParagraph">
    <w:name w:val="List Paragraph"/>
    <w:basedOn w:val="Normal"/>
    <w:uiPriority w:val="34"/>
    <w:qFormat/>
    <w:rsid w:val="00FA7A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Williams</dc:creator>
  <cp:keywords/>
  <dc:description/>
  <cp:lastModifiedBy>Luke Williams</cp:lastModifiedBy>
  <cp:revision>7</cp:revision>
  <dcterms:created xsi:type="dcterms:W3CDTF">2018-11-19T00:57:00Z</dcterms:created>
  <dcterms:modified xsi:type="dcterms:W3CDTF">2018-11-21T23:22:00Z</dcterms:modified>
</cp:coreProperties>
</file>